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Y="780"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</w:tblPr>
      <w:tblGrid>
        <w:gridCol w:w="2989"/>
        <w:gridCol w:w="5977"/>
      </w:tblGrid>
      <w:tr w:rsidR="00566526" w:rsidRPr="00566526" w14:paraId="3741F143" w14:textId="77777777" w:rsidTr="00566526">
        <w:tc>
          <w:tcPr>
            <w:tcW w:w="2989" w:type="dxa"/>
          </w:tcPr>
          <w:p w14:paraId="3DF3C9C4" w14:textId="77777777" w:rsidR="00566526" w:rsidRDefault="00566526" w:rsidP="00566526">
            <w:pPr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Name:</w:t>
            </w:r>
          </w:p>
          <w:p w14:paraId="5178A265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6404E368" w14:textId="4C9028C3" w:rsidR="00566526" w:rsidRPr="00566526" w:rsidRDefault="00566526" w:rsidP="00566526">
            <w:pPr>
              <w:rPr>
                <w:rFonts w:ascii="Sassoon Infant Std" w:hAnsi="Sassoon Infant Std"/>
              </w:rPr>
            </w:pPr>
          </w:p>
        </w:tc>
        <w:tc>
          <w:tcPr>
            <w:tcW w:w="5977" w:type="dxa"/>
            <w:vMerge w:val="restart"/>
          </w:tcPr>
          <w:p w14:paraId="709682DE" w14:textId="7777777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  <w:r w:rsidRPr="00566526">
              <w:rPr>
                <w:rFonts w:ascii="Sassoon Infant Std" w:hAnsi="Sassoon Infant Std"/>
                <w:u w:val="single"/>
              </w:rPr>
              <w:t>Image</w:t>
            </w:r>
          </w:p>
          <w:p w14:paraId="57774E31" w14:textId="7777777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63DE11EE" w14:textId="7777777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3C6EEF2B" w14:textId="7777777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77CF920C" w14:textId="7777777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5DF621DB" w14:textId="7777777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62526D71" w14:textId="39BBD4AC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75DAA96A" w14:textId="60A24D0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4D71F9C2" w14:textId="288756C1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6B17E455" w14:textId="0E9F6FE4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15943D98" w14:textId="730BB9CC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23E3AF30" w14:textId="7777777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45144922" w14:textId="7777777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474370E3" w14:textId="77777777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  <w:p w14:paraId="2D51D415" w14:textId="36467000" w:rsidR="00566526" w:rsidRPr="00566526" w:rsidRDefault="00566526" w:rsidP="00566526">
            <w:pPr>
              <w:rPr>
                <w:rFonts w:ascii="Sassoon Infant Std" w:hAnsi="Sassoon Infant Std"/>
                <w:u w:val="single"/>
              </w:rPr>
            </w:pPr>
          </w:p>
        </w:tc>
      </w:tr>
      <w:tr w:rsidR="00566526" w:rsidRPr="00566526" w14:paraId="6CF7BCBD" w14:textId="77777777" w:rsidTr="00566526">
        <w:tc>
          <w:tcPr>
            <w:tcW w:w="2989" w:type="dxa"/>
          </w:tcPr>
          <w:p w14:paraId="03DF103C" w14:textId="77777777" w:rsidR="00566526" w:rsidRDefault="00566526" w:rsidP="00566526">
            <w:pPr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Sport:</w:t>
            </w:r>
          </w:p>
          <w:p w14:paraId="517D3FC2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2806D326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77D163B0" w14:textId="4D03DB74" w:rsidR="00566526" w:rsidRPr="00566526" w:rsidRDefault="00566526" w:rsidP="00566526">
            <w:pPr>
              <w:rPr>
                <w:rFonts w:ascii="Sassoon Infant Std" w:hAnsi="Sassoon Infant Std"/>
              </w:rPr>
            </w:pPr>
          </w:p>
        </w:tc>
        <w:tc>
          <w:tcPr>
            <w:tcW w:w="5977" w:type="dxa"/>
            <w:vMerge/>
          </w:tcPr>
          <w:p w14:paraId="57A4EBD2" w14:textId="77777777" w:rsidR="00566526" w:rsidRPr="00566526" w:rsidRDefault="00566526" w:rsidP="00566526">
            <w:pPr>
              <w:rPr>
                <w:rFonts w:ascii="Sassoon Infant Std" w:hAnsi="Sassoon Infant Std"/>
              </w:rPr>
            </w:pPr>
          </w:p>
        </w:tc>
      </w:tr>
      <w:tr w:rsidR="00566526" w:rsidRPr="00566526" w14:paraId="7D1BE197" w14:textId="77777777" w:rsidTr="00566526">
        <w:tc>
          <w:tcPr>
            <w:tcW w:w="2989" w:type="dxa"/>
          </w:tcPr>
          <w:p w14:paraId="176D4D00" w14:textId="6A17DEBB" w:rsidR="00566526" w:rsidRPr="00566526" w:rsidRDefault="00566526" w:rsidP="00566526">
            <w:pPr>
              <w:rPr>
                <w:rFonts w:ascii="Sassoon Infant Std" w:hAnsi="Sassoon Infant Std"/>
                <w:u w:val="single"/>
              </w:rPr>
            </w:pPr>
            <w:r w:rsidRPr="00566526">
              <w:rPr>
                <w:rFonts w:ascii="Sassoon Infant Std" w:hAnsi="Sassoon Infant Std"/>
                <w:u w:val="single"/>
              </w:rPr>
              <w:t>About</w:t>
            </w:r>
          </w:p>
          <w:p w14:paraId="53BC5865" w14:textId="450978D5" w:rsidR="00566526" w:rsidRDefault="00566526" w:rsidP="00566526">
            <w:pPr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Birthday:</w:t>
            </w:r>
          </w:p>
          <w:p w14:paraId="13455109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2A047D70" w14:textId="28DF22C3" w:rsidR="00566526" w:rsidRDefault="00566526" w:rsidP="00566526">
            <w:pPr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Nationality:</w:t>
            </w:r>
          </w:p>
          <w:p w14:paraId="614EE9C3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77109C9D" w14:textId="79A59B97" w:rsidR="00566526" w:rsidRPr="00566526" w:rsidRDefault="00566526" w:rsidP="00566526">
            <w:pPr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Education:</w:t>
            </w:r>
          </w:p>
        </w:tc>
        <w:tc>
          <w:tcPr>
            <w:tcW w:w="5977" w:type="dxa"/>
            <w:vMerge/>
          </w:tcPr>
          <w:p w14:paraId="02CFE8A0" w14:textId="77777777" w:rsidR="00566526" w:rsidRPr="00566526" w:rsidRDefault="00566526" w:rsidP="00566526">
            <w:pPr>
              <w:rPr>
                <w:rFonts w:ascii="Sassoon Infant Std" w:hAnsi="Sassoon Infant Std"/>
              </w:rPr>
            </w:pPr>
          </w:p>
        </w:tc>
      </w:tr>
      <w:tr w:rsidR="00566526" w:rsidRPr="00566526" w14:paraId="48E92456" w14:textId="77777777" w:rsidTr="009D569D">
        <w:trPr>
          <w:trHeight w:val="606"/>
        </w:trPr>
        <w:tc>
          <w:tcPr>
            <w:tcW w:w="2989" w:type="dxa"/>
            <w:vMerge w:val="restart"/>
          </w:tcPr>
          <w:p w14:paraId="31AA6927" w14:textId="2F7F40CA" w:rsidR="00566526" w:rsidRPr="00566526" w:rsidRDefault="00566526" w:rsidP="00566526">
            <w:pPr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Interesting Facts</w:t>
            </w:r>
          </w:p>
        </w:tc>
        <w:tc>
          <w:tcPr>
            <w:tcW w:w="5977" w:type="dxa"/>
          </w:tcPr>
          <w:p w14:paraId="1726C2BD" w14:textId="09A757F5" w:rsidR="00566526" w:rsidRDefault="00566526" w:rsidP="00566526">
            <w:pPr>
              <w:rPr>
                <w:rFonts w:ascii="Sassoon Infant Std" w:hAnsi="Sassoon Infant Std"/>
                <w:u w:val="single"/>
              </w:rPr>
            </w:pPr>
            <w:r w:rsidRPr="00566526">
              <w:rPr>
                <w:rFonts w:ascii="Sassoon Infant Std" w:hAnsi="Sassoon Infant Std"/>
                <w:u w:val="single"/>
              </w:rPr>
              <w:t>General Information</w:t>
            </w:r>
          </w:p>
          <w:p w14:paraId="73E5F7FD" w14:textId="132250FA" w:rsidR="00566526" w:rsidRDefault="00566526" w:rsidP="00566526">
            <w:pPr>
              <w:spacing w:line="480" w:lineRule="auto"/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Height:</w:t>
            </w:r>
          </w:p>
          <w:p w14:paraId="26895280" w14:textId="62F697CD" w:rsidR="00566526" w:rsidRDefault="00566526" w:rsidP="00566526">
            <w:pPr>
              <w:spacing w:line="480" w:lineRule="auto"/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Weight</w:t>
            </w:r>
          </w:p>
          <w:p w14:paraId="292A7EEC" w14:textId="359870BA" w:rsidR="00566526" w:rsidRDefault="00566526" w:rsidP="00566526">
            <w:pPr>
              <w:spacing w:line="480" w:lineRule="auto"/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Age</w:t>
            </w:r>
          </w:p>
          <w:p w14:paraId="34295315" w14:textId="4189540B" w:rsidR="00566526" w:rsidRDefault="00566526" w:rsidP="00566526">
            <w:pPr>
              <w:spacing w:line="480" w:lineRule="auto"/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Nickname:</w:t>
            </w:r>
          </w:p>
          <w:p w14:paraId="4C6A057C" w14:textId="7A46FD79" w:rsidR="00566526" w:rsidRPr="00566526" w:rsidRDefault="00566526" w:rsidP="00566526">
            <w:pPr>
              <w:spacing w:line="480" w:lineRule="auto"/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Records/achievements:</w:t>
            </w:r>
          </w:p>
          <w:p w14:paraId="586229C4" w14:textId="11DAEF9B" w:rsidR="00566526" w:rsidRPr="00566526" w:rsidRDefault="00566526" w:rsidP="00566526">
            <w:pPr>
              <w:rPr>
                <w:rFonts w:ascii="Sassoon Infant Std" w:hAnsi="Sassoon Infant Std"/>
              </w:rPr>
            </w:pPr>
          </w:p>
        </w:tc>
      </w:tr>
      <w:tr w:rsidR="00566526" w:rsidRPr="00566526" w14:paraId="1517533A" w14:textId="77777777" w:rsidTr="00606725">
        <w:tc>
          <w:tcPr>
            <w:tcW w:w="2989" w:type="dxa"/>
            <w:vMerge/>
          </w:tcPr>
          <w:p w14:paraId="0744DBB8" w14:textId="77777777" w:rsidR="00566526" w:rsidRPr="00566526" w:rsidRDefault="00566526" w:rsidP="00566526">
            <w:pPr>
              <w:rPr>
                <w:rFonts w:ascii="Sassoon Infant Std" w:hAnsi="Sassoon Infant Std"/>
              </w:rPr>
            </w:pPr>
          </w:p>
        </w:tc>
        <w:tc>
          <w:tcPr>
            <w:tcW w:w="5977" w:type="dxa"/>
          </w:tcPr>
          <w:p w14:paraId="0465EFA3" w14:textId="77777777" w:rsidR="00566526" w:rsidRDefault="00566526" w:rsidP="00566526">
            <w:pPr>
              <w:rPr>
                <w:rFonts w:ascii="Sassoon Infant Std" w:hAnsi="Sassoon Infant Std"/>
              </w:rPr>
            </w:pPr>
            <w:r>
              <w:rPr>
                <w:rFonts w:ascii="Sassoon Infant Std" w:hAnsi="Sassoon Infant Std"/>
              </w:rPr>
              <w:t>I chose this Sports Star Because….</w:t>
            </w:r>
          </w:p>
          <w:p w14:paraId="035AE265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3B233CB5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1C41F927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60F6DFA4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4E07ABC3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3CCC95F3" w14:textId="77777777" w:rsidR="00566526" w:rsidRDefault="00566526" w:rsidP="00566526">
            <w:pPr>
              <w:rPr>
                <w:rFonts w:ascii="Sassoon Infant Std" w:hAnsi="Sassoon Infant Std"/>
              </w:rPr>
            </w:pPr>
          </w:p>
          <w:p w14:paraId="63CEF198" w14:textId="175541DE" w:rsidR="00566526" w:rsidRPr="00566526" w:rsidRDefault="00566526" w:rsidP="00566526">
            <w:pPr>
              <w:rPr>
                <w:rFonts w:ascii="Sassoon Infant Std" w:hAnsi="Sassoon Infant Std"/>
              </w:rPr>
            </w:pPr>
          </w:p>
        </w:tc>
      </w:tr>
    </w:tbl>
    <w:p w14:paraId="011C0283" w14:textId="1E83B12A" w:rsidR="005A4A82" w:rsidRPr="00566526" w:rsidRDefault="00566526">
      <w:pPr>
        <w:rPr>
          <w:rFonts w:ascii="Sassoon Infant Std" w:hAnsi="Sassoon Infant Std"/>
          <w:b/>
          <w:bCs/>
          <w:sz w:val="40"/>
          <w:szCs w:val="40"/>
        </w:rPr>
      </w:pPr>
      <w:r>
        <w:rPr>
          <w:rFonts w:ascii="Sassoon Infant Std" w:hAnsi="Sassoon Infant Std"/>
          <w:b/>
          <w:bCs/>
          <w:sz w:val="40"/>
          <w:szCs w:val="40"/>
        </w:rPr>
        <w:t>Sports Star Profile</w:t>
      </w:r>
    </w:p>
    <w:sectPr w:rsidR="005A4A82" w:rsidRPr="005665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ssoon Infant Std">
    <w:panose1 w:val="020B0503020103030203"/>
    <w:charset w:val="00"/>
    <w:family w:val="swiss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MDQ3srQwNrQwNDRQ0lEKTi0uzszPAykwrAUAHOCWuywAAAA="/>
  </w:docVars>
  <w:rsids>
    <w:rsidRoot w:val="00566526"/>
    <w:rsid w:val="00566526"/>
    <w:rsid w:val="005A4A82"/>
    <w:rsid w:val="00B82DE1"/>
    <w:rsid w:val="00DB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73DA7"/>
  <w15:chartTrackingRefBased/>
  <w15:docId w15:val="{253D79B4-8772-4016-9CBD-CDC81F46F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65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Puim</dc:creator>
  <cp:keywords/>
  <dc:description/>
  <cp:lastModifiedBy>Mr Puim</cp:lastModifiedBy>
  <cp:revision>1</cp:revision>
  <dcterms:created xsi:type="dcterms:W3CDTF">2020-06-15T08:01:00Z</dcterms:created>
  <dcterms:modified xsi:type="dcterms:W3CDTF">2020-06-15T08:09:00Z</dcterms:modified>
</cp:coreProperties>
</file>